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9CEB0" w14:textId="0482A475" w:rsidR="00270F2B" w:rsidRPr="00270F2B" w:rsidRDefault="00270F2B" w:rsidP="00270F2B">
      <w:pPr>
        <w:jc w:val="both"/>
        <w:rPr>
          <w:rFonts w:ascii="Times New Roman" w:hAnsi="Times New Roman"/>
          <w:b/>
          <w:bCs/>
          <w:iCs/>
          <w:sz w:val="24"/>
          <w:szCs w:val="24"/>
        </w:rPr>
      </w:pPr>
      <w:bookmarkStart w:id="0" w:name="_Hlk99861233"/>
      <w:r w:rsidRPr="00270F2B">
        <w:rPr>
          <w:rFonts w:ascii="Times New Roman" w:hAnsi="Times New Roman"/>
          <w:b/>
          <w:bCs/>
          <w:iCs/>
          <w:sz w:val="24"/>
          <w:szCs w:val="24"/>
        </w:rPr>
        <w:t xml:space="preserve">Supplementary data Table </w:t>
      </w:r>
      <w:r w:rsidR="00D14E2E">
        <w:rPr>
          <w:rFonts w:ascii="Times New Roman" w:hAnsi="Times New Roman"/>
          <w:b/>
          <w:bCs/>
          <w:iCs/>
          <w:sz w:val="24"/>
          <w:szCs w:val="24"/>
        </w:rPr>
        <w:t>S</w:t>
      </w:r>
      <w:r w:rsidRPr="00270F2B">
        <w:rPr>
          <w:rFonts w:ascii="Times New Roman" w:hAnsi="Times New Roman"/>
          <w:b/>
          <w:bCs/>
          <w:iCs/>
          <w:sz w:val="24"/>
          <w:szCs w:val="24"/>
        </w:rPr>
        <w:t>1:</w:t>
      </w:r>
    </w:p>
    <w:p w14:paraId="1FCB1C84" w14:textId="4D908B18" w:rsidR="00270F2B" w:rsidRPr="00270F2B" w:rsidRDefault="00270F2B" w:rsidP="00270F2B">
      <w:pPr>
        <w:jc w:val="both"/>
        <w:rPr>
          <w:rFonts w:ascii="Times New Roman" w:hAnsi="Times New Roman"/>
          <w:sz w:val="24"/>
          <w:szCs w:val="24"/>
        </w:rPr>
      </w:pPr>
      <w:r w:rsidRPr="00270F2B">
        <w:rPr>
          <w:rFonts w:ascii="Times New Roman" w:hAnsi="Times New Roman"/>
          <w:sz w:val="24"/>
          <w:szCs w:val="24"/>
        </w:rPr>
        <w:t xml:space="preserve">Supp Table </w:t>
      </w:r>
      <w:r w:rsidR="00D14E2E">
        <w:rPr>
          <w:rFonts w:ascii="Times New Roman" w:hAnsi="Times New Roman"/>
          <w:sz w:val="24"/>
          <w:szCs w:val="24"/>
        </w:rPr>
        <w:t>S</w:t>
      </w:r>
      <w:r w:rsidRPr="00270F2B">
        <w:rPr>
          <w:rFonts w:ascii="Times New Roman" w:hAnsi="Times New Roman"/>
          <w:sz w:val="24"/>
          <w:szCs w:val="24"/>
        </w:rPr>
        <w:t>1</w:t>
      </w:r>
    </w:p>
    <w:p w14:paraId="4E11C10E" w14:textId="339C8731" w:rsidR="00270F2B" w:rsidRPr="00C3081B" w:rsidRDefault="00270F2B" w:rsidP="00270F2B">
      <w:pPr>
        <w:pStyle w:val="Caption"/>
        <w:keepNext/>
        <w:rPr>
          <w:rFonts w:ascii="Arial" w:hAnsi="Arial" w:cs="Arial"/>
          <w:i w:val="0"/>
        </w:rPr>
      </w:pPr>
      <w:r w:rsidRPr="00270F2B">
        <w:rPr>
          <w:sz w:val="20"/>
          <w:szCs w:val="20"/>
        </w:rPr>
        <w:t xml:space="preserve">      </w:t>
      </w:r>
      <w:bookmarkStart w:id="1" w:name="_Ref101091838"/>
      <w:r w:rsidRPr="00C3081B">
        <w:rPr>
          <w:rFonts w:ascii="Arial" w:hAnsi="Arial" w:cs="Arial"/>
          <w:b/>
          <w:bCs/>
          <w:i w:val="0"/>
          <w:color w:val="auto"/>
        </w:rPr>
        <w:t xml:space="preserve">Table </w:t>
      </w:r>
      <w:r w:rsidR="00D14E2E" w:rsidRPr="00C3081B">
        <w:rPr>
          <w:rFonts w:ascii="Arial" w:hAnsi="Arial" w:cs="Arial"/>
          <w:b/>
          <w:bCs/>
          <w:i w:val="0"/>
          <w:color w:val="auto"/>
        </w:rPr>
        <w:t>S</w:t>
      </w:r>
      <w:r w:rsidRPr="00C3081B">
        <w:rPr>
          <w:rFonts w:ascii="Arial" w:hAnsi="Arial" w:cs="Arial"/>
          <w:b/>
          <w:bCs/>
          <w:i w:val="0"/>
          <w:color w:val="auto"/>
        </w:rPr>
        <w:fldChar w:fldCharType="begin"/>
      </w:r>
      <w:r w:rsidRPr="00C3081B">
        <w:rPr>
          <w:rFonts w:ascii="Arial" w:hAnsi="Arial" w:cs="Arial"/>
          <w:b/>
          <w:bCs/>
          <w:i w:val="0"/>
          <w:color w:val="auto"/>
        </w:rPr>
        <w:instrText xml:space="preserve"> SEQ Table \* ARABIC </w:instrText>
      </w:r>
      <w:r w:rsidRPr="00C3081B">
        <w:rPr>
          <w:rFonts w:ascii="Arial" w:hAnsi="Arial" w:cs="Arial"/>
          <w:b/>
          <w:bCs/>
          <w:i w:val="0"/>
          <w:color w:val="auto"/>
        </w:rPr>
        <w:fldChar w:fldCharType="separate"/>
      </w:r>
      <w:r w:rsidRPr="00C3081B">
        <w:rPr>
          <w:rFonts w:ascii="Arial" w:hAnsi="Arial" w:cs="Arial"/>
          <w:b/>
          <w:bCs/>
          <w:i w:val="0"/>
          <w:noProof/>
          <w:color w:val="auto"/>
        </w:rPr>
        <w:t>1</w:t>
      </w:r>
      <w:r w:rsidRPr="00C3081B">
        <w:rPr>
          <w:rFonts w:ascii="Arial" w:hAnsi="Arial" w:cs="Arial"/>
          <w:b/>
          <w:bCs/>
          <w:i w:val="0"/>
          <w:color w:val="auto"/>
        </w:rPr>
        <w:fldChar w:fldCharType="end"/>
      </w:r>
      <w:bookmarkEnd w:id="1"/>
      <w:r w:rsidRPr="00C3081B">
        <w:rPr>
          <w:rFonts w:ascii="Arial" w:hAnsi="Arial" w:cs="Arial"/>
          <w:i w:val="0"/>
          <w:color w:val="auto"/>
        </w:rPr>
        <w:t xml:space="preserve">: Primers used to amplify </w:t>
      </w:r>
      <w:r w:rsidRPr="00C3081B">
        <w:rPr>
          <w:rFonts w:ascii="Arial" w:hAnsi="Arial" w:cs="Arial"/>
          <w:color w:val="auto"/>
        </w:rPr>
        <w:t>Oak1</w:t>
      </w:r>
      <w:r w:rsidRPr="00C3081B">
        <w:rPr>
          <w:rFonts w:ascii="Arial" w:hAnsi="Arial" w:cs="Arial"/>
          <w:i w:val="0"/>
          <w:color w:val="auto"/>
        </w:rPr>
        <w:t xml:space="preserve">, UBI and NOS in the construction of </w:t>
      </w:r>
      <w:proofErr w:type="spellStart"/>
      <w:r w:rsidRPr="00C3081B">
        <w:rPr>
          <w:rFonts w:ascii="Arial" w:hAnsi="Arial" w:cs="Arial"/>
          <w:i w:val="0"/>
          <w:color w:val="auto"/>
        </w:rPr>
        <w:t>pCAMBIA</w:t>
      </w:r>
      <w:proofErr w:type="spellEnd"/>
      <w:r w:rsidRPr="00C3081B">
        <w:rPr>
          <w:rFonts w:ascii="Arial" w:hAnsi="Arial" w:cs="Arial"/>
          <w:i w:val="0"/>
          <w:color w:val="auto"/>
        </w:rPr>
        <w:t>-</w:t>
      </w:r>
      <w:r w:rsidRPr="00C3081B">
        <w:rPr>
          <w:rFonts w:ascii="Arial" w:hAnsi="Arial" w:cs="Arial"/>
          <w:color w:val="auto"/>
        </w:rPr>
        <w:t>Oak 1</w:t>
      </w:r>
    </w:p>
    <w:tbl>
      <w:tblPr>
        <w:tblStyle w:val="GayaUKM-Mazleha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2993"/>
        <w:gridCol w:w="5514"/>
      </w:tblGrid>
      <w:tr w:rsidR="00270F2B" w:rsidRPr="00270F2B" w14:paraId="36F09618" w14:textId="77777777" w:rsidTr="001D70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5"/>
          <w:jc w:val="center"/>
        </w:trPr>
        <w:tc>
          <w:tcPr>
            <w:tcW w:w="2993" w:type="dxa"/>
            <w:hideMark/>
          </w:tcPr>
          <w:p w14:paraId="1A280C68" w14:textId="77777777" w:rsidR="00270F2B" w:rsidRPr="00C3081B" w:rsidRDefault="00270F2B" w:rsidP="001D7026">
            <w:pPr>
              <w:pStyle w:val="17Kotak-Tajuk-Center"/>
              <w:autoSpaceDE w:val="0"/>
              <w:autoSpaceDN w:val="0"/>
              <w:adjustRightInd w:val="0"/>
              <w:spacing w:before="14" w:beforeAutospacing="0" w:after="14" w:afterAutospacing="0"/>
              <w:ind w:left="511" w:hanging="511"/>
              <w:rPr>
                <w:rFonts w:ascii="Arial" w:hAnsi="Arial"/>
                <w:b w:val="0"/>
                <w:sz w:val="16"/>
                <w:szCs w:val="16"/>
                <w:lang w:val="ms-MY"/>
              </w:rPr>
            </w:pPr>
            <w:r w:rsidRPr="00C3081B">
              <w:rPr>
                <w:rFonts w:ascii="Arial" w:hAnsi="Arial"/>
                <w:b w:val="0"/>
                <w:sz w:val="16"/>
                <w:szCs w:val="16"/>
                <w:lang w:val="ms-MY"/>
              </w:rPr>
              <w:t>Primer</w:t>
            </w:r>
          </w:p>
        </w:tc>
        <w:tc>
          <w:tcPr>
            <w:tcW w:w="5514" w:type="dxa"/>
            <w:hideMark/>
          </w:tcPr>
          <w:p w14:paraId="0D70AEDA" w14:textId="77777777" w:rsidR="00270F2B" w:rsidRPr="00C3081B" w:rsidRDefault="00270F2B" w:rsidP="001D7026">
            <w:pPr>
              <w:pStyle w:val="17Kotak-Tajuk-Center"/>
              <w:spacing w:before="14" w:beforeAutospacing="0" w:after="14" w:afterAutospacing="0"/>
              <w:rPr>
                <w:rFonts w:ascii="Arial" w:hAnsi="Arial"/>
                <w:b w:val="0"/>
                <w:sz w:val="16"/>
                <w:szCs w:val="16"/>
                <w:lang w:val="ms-MY"/>
              </w:rPr>
            </w:pPr>
            <w:r w:rsidRPr="00C3081B">
              <w:rPr>
                <w:rFonts w:ascii="Arial" w:hAnsi="Arial"/>
                <w:b w:val="0"/>
                <w:sz w:val="16"/>
                <w:szCs w:val="16"/>
                <w:lang w:val="ms-MY"/>
              </w:rPr>
              <w:t>Sequence (5’-3’)</w:t>
            </w:r>
          </w:p>
        </w:tc>
      </w:tr>
      <w:tr w:rsidR="00270F2B" w:rsidRPr="00270F2B" w14:paraId="357476D0" w14:textId="77777777" w:rsidTr="001D7026">
        <w:trPr>
          <w:trHeight w:val="66"/>
          <w:jc w:val="center"/>
        </w:trPr>
        <w:tc>
          <w:tcPr>
            <w:tcW w:w="299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6BAF9B3" w14:textId="77777777" w:rsidR="00270F2B" w:rsidRPr="00C3081B" w:rsidRDefault="00270F2B" w:rsidP="001D7026">
            <w:pPr>
              <w:pStyle w:val="21Kotak-Isi-Kiri"/>
              <w:widowControl/>
              <w:autoSpaceDE w:val="0"/>
              <w:autoSpaceDN w:val="0"/>
              <w:adjustRightInd w:val="0"/>
              <w:spacing w:before="0" w:line="360" w:lineRule="auto"/>
              <w:ind w:left="511" w:hanging="511"/>
              <w:contextualSpacing/>
              <w:jc w:val="both"/>
              <w:rPr>
                <w:rFonts w:ascii="Arial" w:hAnsi="Arial"/>
                <w:sz w:val="16"/>
                <w:szCs w:val="16"/>
                <w:lang w:val="ms-MY"/>
              </w:rPr>
            </w:pPr>
            <w:r w:rsidRPr="00C3081B">
              <w:rPr>
                <w:rFonts w:ascii="Arial" w:hAnsi="Arial"/>
                <w:i/>
                <w:sz w:val="16"/>
                <w:szCs w:val="16"/>
                <w:lang w:val="ms-MY"/>
              </w:rPr>
              <w:t>Sac</w:t>
            </w:r>
            <w:r w:rsidRPr="00C3081B">
              <w:rPr>
                <w:rFonts w:ascii="Arial" w:hAnsi="Arial"/>
                <w:sz w:val="16"/>
                <w:szCs w:val="16"/>
                <w:lang w:val="ms-MY"/>
              </w:rPr>
              <w:t>1Oak_F</w:t>
            </w:r>
          </w:p>
        </w:tc>
        <w:tc>
          <w:tcPr>
            <w:tcW w:w="551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E0A1FD9" w14:textId="77777777" w:rsidR="00270F2B" w:rsidRPr="00C3081B" w:rsidRDefault="00270F2B" w:rsidP="001D7026">
            <w:pPr>
              <w:pStyle w:val="21Kotak-Isi-Kiri"/>
              <w:spacing w:after="20" w:line="360" w:lineRule="auto"/>
              <w:contextualSpacing/>
              <w:rPr>
                <w:rFonts w:ascii="Arial" w:hAnsi="Arial"/>
                <w:sz w:val="16"/>
                <w:szCs w:val="16"/>
                <w:lang w:val="ms-MY"/>
              </w:rPr>
            </w:pPr>
            <w:r w:rsidRPr="00C3081B">
              <w:rPr>
                <w:rFonts w:ascii="Arial" w:hAnsi="Arial"/>
                <w:sz w:val="16"/>
                <w:szCs w:val="16"/>
                <w:lang w:val="ms-MY"/>
              </w:rPr>
              <w:t>5’-ACGGAGCTCATGGCTAAGTTCAC-3’</w:t>
            </w:r>
          </w:p>
        </w:tc>
      </w:tr>
      <w:tr w:rsidR="00270F2B" w:rsidRPr="00270F2B" w14:paraId="72038FF9" w14:textId="77777777" w:rsidTr="001D7026">
        <w:trPr>
          <w:trHeight w:val="66"/>
          <w:jc w:val="center"/>
        </w:trPr>
        <w:tc>
          <w:tcPr>
            <w:tcW w:w="299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FFEDF21" w14:textId="77777777" w:rsidR="00270F2B" w:rsidRPr="00C3081B" w:rsidRDefault="00270F2B" w:rsidP="001D7026">
            <w:pPr>
              <w:pStyle w:val="21Kotak-Isi-Kiri"/>
              <w:autoSpaceDE w:val="0"/>
              <w:autoSpaceDN w:val="0"/>
              <w:adjustRightInd w:val="0"/>
              <w:spacing w:after="20" w:line="360" w:lineRule="auto"/>
              <w:ind w:left="511" w:hanging="511"/>
              <w:contextualSpacing/>
              <w:jc w:val="both"/>
              <w:rPr>
                <w:rFonts w:ascii="Arial" w:hAnsi="Arial"/>
                <w:sz w:val="16"/>
                <w:szCs w:val="16"/>
                <w:lang w:val="ms-MY"/>
              </w:rPr>
            </w:pPr>
            <w:r w:rsidRPr="00C3081B">
              <w:rPr>
                <w:rFonts w:ascii="Arial" w:hAnsi="Arial"/>
                <w:sz w:val="16"/>
                <w:szCs w:val="16"/>
                <w:lang w:val="ms-MY"/>
              </w:rPr>
              <w:t>Oak</w:t>
            </w:r>
            <w:r w:rsidRPr="00C3081B">
              <w:rPr>
                <w:rFonts w:ascii="Arial" w:hAnsi="Arial"/>
                <w:i/>
                <w:sz w:val="16"/>
                <w:szCs w:val="16"/>
                <w:lang w:val="ms-MY"/>
              </w:rPr>
              <w:t>Hind</w:t>
            </w:r>
            <w:r w:rsidRPr="00C3081B">
              <w:rPr>
                <w:rFonts w:ascii="Arial" w:hAnsi="Arial"/>
                <w:sz w:val="16"/>
                <w:szCs w:val="16"/>
                <w:lang w:val="ms-MY"/>
              </w:rPr>
              <w:t>III_R</w:t>
            </w:r>
          </w:p>
        </w:tc>
        <w:tc>
          <w:tcPr>
            <w:tcW w:w="551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FC2DF75" w14:textId="77777777" w:rsidR="00270F2B" w:rsidRPr="00C3081B" w:rsidRDefault="00270F2B" w:rsidP="001D7026">
            <w:pPr>
              <w:pStyle w:val="21Kotak-Isi-Kiri"/>
              <w:spacing w:after="20" w:line="360" w:lineRule="auto"/>
              <w:contextualSpacing/>
              <w:jc w:val="both"/>
              <w:rPr>
                <w:rFonts w:ascii="Arial" w:hAnsi="Arial"/>
                <w:sz w:val="16"/>
                <w:szCs w:val="16"/>
                <w:lang w:val="ms-MY"/>
              </w:rPr>
            </w:pPr>
            <w:r w:rsidRPr="00C3081B">
              <w:rPr>
                <w:rFonts w:ascii="Arial" w:hAnsi="Arial"/>
                <w:sz w:val="16"/>
                <w:szCs w:val="16"/>
                <w:lang w:val="ms-MY"/>
              </w:rPr>
              <w:t>5’-ACGAAGCTTTATGCGGCCAAACTAG-3’</w:t>
            </w:r>
          </w:p>
        </w:tc>
      </w:tr>
      <w:tr w:rsidR="00270F2B" w:rsidRPr="00270F2B" w14:paraId="33941991" w14:textId="77777777" w:rsidTr="001D7026">
        <w:trPr>
          <w:trHeight w:val="80"/>
          <w:jc w:val="center"/>
        </w:trPr>
        <w:tc>
          <w:tcPr>
            <w:tcW w:w="299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B7490F" w14:textId="77777777" w:rsidR="00270F2B" w:rsidRPr="00270F2B" w:rsidRDefault="00270F2B" w:rsidP="001D7026">
            <w:pPr>
              <w:pStyle w:val="21Kotak-Isi-Kiri"/>
              <w:autoSpaceDE w:val="0"/>
              <w:autoSpaceDN w:val="0"/>
              <w:adjustRightInd w:val="0"/>
              <w:spacing w:after="20" w:line="360" w:lineRule="auto"/>
              <w:ind w:left="511" w:hanging="511"/>
              <w:contextualSpacing/>
              <w:jc w:val="both"/>
              <w:rPr>
                <w:rFonts w:cs="Times New Roman"/>
                <w:szCs w:val="20"/>
                <w:lang w:val="ms-MY"/>
              </w:rPr>
            </w:pPr>
          </w:p>
        </w:tc>
        <w:tc>
          <w:tcPr>
            <w:tcW w:w="551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7A72D4" w14:textId="77777777" w:rsidR="00270F2B" w:rsidRPr="00270F2B" w:rsidRDefault="00270F2B" w:rsidP="001D7026">
            <w:pPr>
              <w:pStyle w:val="21Kotak-Isi-Kiri"/>
              <w:spacing w:after="20" w:line="360" w:lineRule="auto"/>
              <w:contextualSpacing/>
              <w:rPr>
                <w:rFonts w:cs="Times New Roman"/>
                <w:szCs w:val="20"/>
                <w:lang w:val="ms-MY"/>
              </w:rPr>
            </w:pPr>
          </w:p>
        </w:tc>
      </w:tr>
    </w:tbl>
    <w:p w14:paraId="0902E948" w14:textId="77777777" w:rsidR="00270F2B" w:rsidRPr="00270F2B" w:rsidRDefault="00270F2B" w:rsidP="00AB4B78">
      <w:pPr>
        <w:jc w:val="both"/>
        <w:rPr>
          <w:rFonts w:ascii="Times New Roman" w:hAnsi="Times New Roman"/>
          <w:sz w:val="20"/>
          <w:szCs w:val="20"/>
        </w:rPr>
      </w:pPr>
    </w:p>
    <w:p w14:paraId="7E10E376" w14:textId="77777777" w:rsidR="00270F2B" w:rsidRPr="00270F2B" w:rsidRDefault="00270F2B" w:rsidP="00AB4B78">
      <w:pPr>
        <w:jc w:val="both"/>
        <w:rPr>
          <w:rFonts w:ascii="Times New Roman" w:hAnsi="Times New Roman"/>
          <w:sz w:val="20"/>
          <w:szCs w:val="20"/>
        </w:rPr>
      </w:pPr>
    </w:p>
    <w:p w14:paraId="53616E5A" w14:textId="03E7EB5E" w:rsidR="00270F2B" w:rsidRDefault="00270F2B" w:rsidP="00AB4B78">
      <w:pPr>
        <w:jc w:val="both"/>
        <w:rPr>
          <w:rFonts w:ascii="Times New Roman" w:hAnsi="Times New Roman"/>
          <w:sz w:val="24"/>
          <w:szCs w:val="24"/>
        </w:rPr>
      </w:pPr>
    </w:p>
    <w:p w14:paraId="733D31B0" w14:textId="0DA82427" w:rsidR="00270F2B" w:rsidRDefault="00270F2B" w:rsidP="00AB4B78">
      <w:pPr>
        <w:jc w:val="both"/>
        <w:rPr>
          <w:rFonts w:ascii="Times New Roman" w:hAnsi="Times New Roman"/>
          <w:sz w:val="24"/>
          <w:szCs w:val="24"/>
        </w:rPr>
      </w:pPr>
    </w:p>
    <w:p w14:paraId="067F9F59" w14:textId="6910CF21" w:rsidR="00270F2B" w:rsidRDefault="00270F2B" w:rsidP="00AB4B78">
      <w:pPr>
        <w:jc w:val="both"/>
        <w:rPr>
          <w:rFonts w:ascii="Times New Roman" w:hAnsi="Times New Roman"/>
          <w:sz w:val="24"/>
          <w:szCs w:val="24"/>
        </w:rPr>
      </w:pPr>
    </w:p>
    <w:p w14:paraId="44E70EDD" w14:textId="6F320102" w:rsidR="00270F2B" w:rsidRDefault="00270F2B" w:rsidP="00AB4B78">
      <w:pPr>
        <w:jc w:val="both"/>
        <w:rPr>
          <w:rFonts w:ascii="Times New Roman" w:hAnsi="Times New Roman"/>
          <w:sz w:val="24"/>
          <w:szCs w:val="24"/>
        </w:rPr>
      </w:pPr>
    </w:p>
    <w:p w14:paraId="6C5DA9ED" w14:textId="604CE135" w:rsidR="00270F2B" w:rsidRDefault="00270F2B" w:rsidP="00AB4B78">
      <w:pPr>
        <w:jc w:val="both"/>
        <w:rPr>
          <w:rFonts w:ascii="Times New Roman" w:hAnsi="Times New Roman"/>
          <w:sz w:val="24"/>
          <w:szCs w:val="24"/>
        </w:rPr>
      </w:pPr>
    </w:p>
    <w:p w14:paraId="00688EB1" w14:textId="4636C703" w:rsidR="00270F2B" w:rsidRDefault="00270F2B" w:rsidP="00AB4B78">
      <w:pPr>
        <w:jc w:val="both"/>
        <w:rPr>
          <w:rFonts w:ascii="Times New Roman" w:hAnsi="Times New Roman"/>
          <w:sz w:val="24"/>
          <w:szCs w:val="24"/>
        </w:rPr>
      </w:pPr>
    </w:p>
    <w:p w14:paraId="3E7D8619" w14:textId="708E444C" w:rsidR="00270F2B" w:rsidRDefault="00270F2B" w:rsidP="00AB4B78">
      <w:pPr>
        <w:jc w:val="both"/>
        <w:rPr>
          <w:rFonts w:ascii="Times New Roman" w:hAnsi="Times New Roman"/>
          <w:sz w:val="24"/>
          <w:szCs w:val="24"/>
        </w:rPr>
      </w:pPr>
    </w:p>
    <w:p w14:paraId="1CDF01EF" w14:textId="3259FE13" w:rsidR="00270F2B" w:rsidRDefault="00270F2B" w:rsidP="00AB4B78">
      <w:pPr>
        <w:jc w:val="both"/>
        <w:rPr>
          <w:rFonts w:ascii="Times New Roman" w:hAnsi="Times New Roman"/>
          <w:sz w:val="24"/>
          <w:szCs w:val="24"/>
        </w:rPr>
      </w:pPr>
    </w:p>
    <w:p w14:paraId="4174E6FC" w14:textId="3CCE2159" w:rsidR="00270F2B" w:rsidRDefault="00270F2B" w:rsidP="00AB4B78">
      <w:pPr>
        <w:jc w:val="both"/>
        <w:rPr>
          <w:rFonts w:ascii="Times New Roman" w:hAnsi="Times New Roman"/>
          <w:sz w:val="24"/>
          <w:szCs w:val="24"/>
        </w:rPr>
      </w:pPr>
    </w:p>
    <w:p w14:paraId="4AE217F7" w14:textId="5EBE4741" w:rsidR="00270F2B" w:rsidRDefault="00270F2B" w:rsidP="00AB4B78">
      <w:pPr>
        <w:jc w:val="both"/>
        <w:rPr>
          <w:rFonts w:ascii="Times New Roman" w:hAnsi="Times New Roman"/>
          <w:sz w:val="24"/>
          <w:szCs w:val="24"/>
        </w:rPr>
      </w:pPr>
    </w:p>
    <w:p w14:paraId="44C0715D" w14:textId="25C9D414" w:rsidR="00270F2B" w:rsidRDefault="00270F2B" w:rsidP="00AB4B78">
      <w:pPr>
        <w:jc w:val="both"/>
        <w:rPr>
          <w:rFonts w:ascii="Times New Roman" w:hAnsi="Times New Roman"/>
          <w:sz w:val="24"/>
          <w:szCs w:val="24"/>
        </w:rPr>
      </w:pPr>
    </w:p>
    <w:p w14:paraId="4AD9CE32" w14:textId="20C82038" w:rsidR="00270F2B" w:rsidRDefault="00270F2B" w:rsidP="00AB4B78">
      <w:pPr>
        <w:jc w:val="both"/>
        <w:rPr>
          <w:rFonts w:ascii="Times New Roman" w:hAnsi="Times New Roman"/>
          <w:sz w:val="24"/>
          <w:szCs w:val="24"/>
        </w:rPr>
      </w:pPr>
    </w:p>
    <w:p w14:paraId="3888C5D5" w14:textId="721A4CC6" w:rsidR="00270F2B" w:rsidRDefault="00270F2B" w:rsidP="00AB4B78">
      <w:pPr>
        <w:jc w:val="both"/>
        <w:rPr>
          <w:rFonts w:ascii="Times New Roman" w:hAnsi="Times New Roman"/>
          <w:sz w:val="24"/>
          <w:szCs w:val="24"/>
        </w:rPr>
      </w:pPr>
    </w:p>
    <w:p w14:paraId="7600444F" w14:textId="034978A0" w:rsidR="00270F2B" w:rsidRDefault="00270F2B" w:rsidP="00AB4B78">
      <w:pPr>
        <w:jc w:val="both"/>
        <w:rPr>
          <w:rFonts w:ascii="Times New Roman" w:hAnsi="Times New Roman"/>
          <w:sz w:val="24"/>
          <w:szCs w:val="24"/>
        </w:rPr>
      </w:pPr>
    </w:p>
    <w:p w14:paraId="34A53139" w14:textId="405E19CC" w:rsidR="00270F2B" w:rsidRDefault="00270F2B" w:rsidP="00AB4B78">
      <w:pPr>
        <w:jc w:val="both"/>
        <w:rPr>
          <w:rFonts w:ascii="Times New Roman" w:hAnsi="Times New Roman"/>
          <w:sz w:val="24"/>
          <w:szCs w:val="24"/>
        </w:rPr>
      </w:pPr>
    </w:p>
    <w:p w14:paraId="75107987" w14:textId="141328C1" w:rsidR="00270F2B" w:rsidRDefault="00270F2B" w:rsidP="00AB4B78">
      <w:pPr>
        <w:jc w:val="both"/>
        <w:rPr>
          <w:rFonts w:ascii="Times New Roman" w:hAnsi="Times New Roman"/>
          <w:sz w:val="24"/>
          <w:szCs w:val="24"/>
        </w:rPr>
      </w:pPr>
    </w:p>
    <w:p w14:paraId="3E0F3F91" w14:textId="6A067424" w:rsidR="00270F2B" w:rsidRDefault="00270F2B" w:rsidP="00AB4B78">
      <w:pPr>
        <w:jc w:val="both"/>
        <w:rPr>
          <w:rFonts w:ascii="Times New Roman" w:hAnsi="Times New Roman"/>
          <w:sz w:val="24"/>
          <w:szCs w:val="24"/>
        </w:rPr>
      </w:pPr>
    </w:p>
    <w:p w14:paraId="14A27A73" w14:textId="38403A6F" w:rsidR="00270F2B" w:rsidRDefault="00270F2B" w:rsidP="00AB4B78">
      <w:pPr>
        <w:jc w:val="both"/>
        <w:rPr>
          <w:rFonts w:ascii="Times New Roman" w:hAnsi="Times New Roman"/>
          <w:sz w:val="24"/>
          <w:szCs w:val="24"/>
        </w:rPr>
      </w:pPr>
    </w:p>
    <w:p w14:paraId="130E980F" w14:textId="31EC21DC" w:rsidR="00270F2B" w:rsidRDefault="00270F2B" w:rsidP="00AB4B78">
      <w:pPr>
        <w:jc w:val="both"/>
        <w:rPr>
          <w:rFonts w:ascii="Times New Roman" w:hAnsi="Times New Roman"/>
          <w:sz w:val="24"/>
          <w:szCs w:val="24"/>
        </w:rPr>
      </w:pPr>
    </w:p>
    <w:p w14:paraId="3F9851B2" w14:textId="5182E99D" w:rsidR="00270F2B" w:rsidRPr="00270F2B" w:rsidRDefault="00270F2B" w:rsidP="00AB4B78">
      <w:pPr>
        <w:jc w:val="both"/>
        <w:rPr>
          <w:rFonts w:ascii="Times New Roman" w:hAnsi="Times New Roman"/>
          <w:sz w:val="24"/>
          <w:szCs w:val="24"/>
        </w:rPr>
      </w:pPr>
    </w:p>
    <w:p w14:paraId="3C343718" w14:textId="68F32864" w:rsidR="005101FE" w:rsidRPr="00270F2B" w:rsidRDefault="00AB2F9A" w:rsidP="00AB4B78">
      <w:pPr>
        <w:jc w:val="both"/>
        <w:rPr>
          <w:rFonts w:ascii="Times New Roman" w:hAnsi="Times New Roman"/>
          <w:b/>
          <w:sz w:val="24"/>
          <w:szCs w:val="24"/>
        </w:rPr>
      </w:pPr>
      <w:r w:rsidRPr="00270F2B">
        <w:rPr>
          <w:rFonts w:ascii="Times New Roman" w:hAnsi="Times New Roman"/>
          <w:b/>
          <w:sz w:val="24"/>
          <w:szCs w:val="24"/>
        </w:rPr>
        <w:lastRenderedPageBreak/>
        <w:t>Supplementary data Figure S1:</w:t>
      </w:r>
    </w:p>
    <w:p w14:paraId="230B24DD" w14:textId="211E46BB" w:rsidR="00AB2F9A" w:rsidRPr="00270F2B" w:rsidRDefault="00AB2F9A" w:rsidP="00AB4B78">
      <w:pPr>
        <w:jc w:val="both"/>
        <w:rPr>
          <w:rFonts w:ascii="Times New Roman" w:hAnsi="Times New Roman"/>
          <w:sz w:val="24"/>
          <w:szCs w:val="24"/>
        </w:rPr>
      </w:pPr>
      <w:r w:rsidRPr="00270F2B">
        <w:rPr>
          <w:rFonts w:ascii="Times New Roman" w:hAnsi="Times New Roman"/>
          <w:sz w:val="24"/>
          <w:szCs w:val="24"/>
        </w:rPr>
        <w:t>Supp Fig. S1</w:t>
      </w:r>
      <w:r w:rsidR="00186F78" w:rsidRPr="00270F2B">
        <w:rPr>
          <w:rFonts w:ascii="Times New Roman" w:hAnsi="Times New Roman"/>
          <w:sz w:val="24"/>
          <w:szCs w:val="24"/>
        </w:rPr>
        <w:t>(</w:t>
      </w:r>
      <w:r w:rsidR="00E846A6">
        <w:rPr>
          <w:rFonts w:ascii="Times New Roman" w:hAnsi="Times New Roman"/>
          <w:sz w:val="24"/>
          <w:szCs w:val="24"/>
        </w:rPr>
        <w:t>a</w:t>
      </w:r>
      <w:r w:rsidR="00186F78" w:rsidRPr="00270F2B">
        <w:rPr>
          <w:rFonts w:ascii="Times New Roman" w:hAnsi="Times New Roman"/>
          <w:sz w:val="24"/>
          <w:szCs w:val="24"/>
        </w:rPr>
        <w:t>)</w:t>
      </w:r>
    </w:p>
    <w:p w14:paraId="4C165554" w14:textId="77777777" w:rsidR="005101FE" w:rsidRPr="005A75A8" w:rsidRDefault="005101FE" w:rsidP="00AB4B78">
      <w:pPr>
        <w:jc w:val="both"/>
        <w:rPr>
          <w:rFonts w:ascii="Times New Roman" w:hAnsi="Times New Roman"/>
          <w:sz w:val="24"/>
          <w:szCs w:val="24"/>
        </w:rPr>
      </w:pPr>
    </w:p>
    <w:bookmarkEnd w:id="0"/>
    <w:p w14:paraId="1884AA83" w14:textId="6671C9BD" w:rsidR="00F43552" w:rsidRDefault="003C4412" w:rsidP="00F43552">
      <w:pPr>
        <w:keepNext/>
        <w:jc w:val="both"/>
      </w:pPr>
      <w:r>
        <w:rPr>
          <w:noProof/>
        </w:rPr>
        <mc:AlternateContent>
          <mc:Choice Requires="wpc">
            <w:drawing>
              <wp:inline distT="0" distB="0" distL="0" distR="0" wp14:anchorId="48727CEB" wp14:editId="1AD708BF">
                <wp:extent cx="5522595" cy="1865376"/>
                <wp:effectExtent l="0" t="0" r="0" b="1905"/>
                <wp:docPr id="2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123" name="Picture 123"/>
                          <pic:cNvPicPr/>
                        </pic:nvPicPr>
                        <pic:blipFill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5057" b="13265"/>
                          <a:stretch/>
                        </pic:blipFill>
                        <pic:spPr bwMode="auto">
                          <a:xfrm>
                            <a:off x="1208608" y="7"/>
                            <a:ext cx="4125392" cy="186498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8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913425" y="148560"/>
                            <a:ext cx="251460" cy="2705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2387700" w14:textId="41D6863E" w:rsidR="00AA2B2D" w:rsidRDefault="00E846A6" w:rsidP="00AA2B2D">
                              <w:pPr>
                                <w:ind w:left="720" w:hanging="720"/>
                                <w:jc w:val="both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48727CEB" id="Canvas 2" o:spid="_x0000_s1026" editas="canvas" style="width:434.85pt;height:146.9pt;mso-position-horizontal-relative:char;mso-position-vertical-relative:line" coordsize="55225,1864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5225;height:18649;visibility:visible;mso-wrap-style:square">
                  <v:fill o:detectmouseclick="t"/>
                  <v:path o:connecttype="none"/>
                </v:shape>
                <v:shape id="Picture 123" o:spid="_x0000_s1028" type="#_x0000_t75" style="position:absolute;left:12086;width:41254;height:18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">
                  <v:imagedata r:id="rId6" o:title="" cropbottom="8693f" cropright="29529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9" type="#_x0000_t202" style="position:absolute;left:9134;top:1485;width:2514;height:27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">
                  <v:textbox>
                    <w:txbxContent>
                      <w:p w14:paraId="32387700" w14:textId="41D6863E" w:rsidR="00AA2B2D" w:rsidRDefault="00E846A6" w:rsidP="00AA2B2D">
                        <w:pPr>
                          <w:ind w:left="720" w:hanging="720"/>
                          <w:jc w:val="both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a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A9C2186" w14:textId="77777777" w:rsidR="00186F78" w:rsidRDefault="00186F78" w:rsidP="00F43552">
      <w:pPr>
        <w:pStyle w:val="Caption"/>
        <w:jc w:val="both"/>
        <w:rPr>
          <w:rFonts w:ascii="Times New Roman" w:hAnsi="Times New Roman"/>
          <w:b/>
          <w:bCs/>
          <w:i w:val="0"/>
          <w:color w:val="auto"/>
          <w:sz w:val="20"/>
          <w:szCs w:val="20"/>
        </w:rPr>
      </w:pPr>
      <w:bookmarkStart w:id="2" w:name="_Ref101647145"/>
    </w:p>
    <w:p w14:paraId="1F923F2F" w14:textId="77777777" w:rsidR="00186F78" w:rsidRDefault="00186F78" w:rsidP="00F43552">
      <w:pPr>
        <w:pStyle w:val="Caption"/>
        <w:jc w:val="both"/>
        <w:rPr>
          <w:rFonts w:ascii="Times New Roman" w:hAnsi="Times New Roman"/>
          <w:b/>
          <w:bCs/>
          <w:i w:val="0"/>
          <w:color w:val="auto"/>
          <w:sz w:val="20"/>
          <w:szCs w:val="20"/>
        </w:rPr>
      </w:pPr>
    </w:p>
    <w:p w14:paraId="260E8AE9" w14:textId="77777777" w:rsidR="00186F78" w:rsidRDefault="00186F78" w:rsidP="00F43552">
      <w:pPr>
        <w:pStyle w:val="Caption"/>
        <w:jc w:val="both"/>
        <w:rPr>
          <w:rFonts w:ascii="Times New Roman" w:hAnsi="Times New Roman"/>
          <w:b/>
          <w:bCs/>
          <w:i w:val="0"/>
          <w:color w:val="auto"/>
          <w:sz w:val="20"/>
          <w:szCs w:val="20"/>
        </w:rPr>
      </w:pPr>
    </w:p>
    <w:p w14:paraId="0205ADDF" w14:textId="46930E57" w:rsidR="00186F78" w:rsidRDefault="00186F78" w:rsidP="00186F78">
      <w:pPr>
        <w:jc w:val="both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17D1943" wp14:editId="0531D61A">
            <wp:simplePos x="0" y="0"/>
            <wp:positionH relativeFrom="margin">
              <wp:posOffset>542924</wp:posOffset>
            </wp:positionH>
            <wp:positionV relativeFrom="paragraph">
              <wp:posOffset>205105</wp:posOffset>
            </wp:positionV>
            <wp:extent cx="3743325" cy="1956435"/>
            <wp:effectExtent l="0" t="0" r="9525" b="5715"/>
            <wp:wrapNone/>
            <wp:docPr id="4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Picture 123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622" b="13247"/>
                    <a:stretch/>
                  </pic:blipFill>
                  <pic:spPr bwMode="auto">
                    <a:xfrm>
                      <a:off x="0" y="0"/>
                      <a:ext cx="3744422" cy="19570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/>
          <w:sz w:val="24"/>
          <w:szCs w:val="24"/>
        </w:rPr>
        <w:t>Supp Fig. S1(</w:t>
      </w:r>
      <w:r w:rsidR="00E846A6">
        <w:rPr>
          <w:rFonts w:ascii="Times New Roman" w:hAnsi="Times New Roman"/>
          <w:sz w:val="24"/>
          <w:szCs w:val="24"/>
        </w:rPr>
        <w:t>b</w:t>
      </w:r>
      <w:r>
        <w:rPr>
          <w:rFonts w:ascii="Times New Roman" w:hAnsi="Times New Roman"/>
          <w:sz w:val="24"/>
          <w:szCs w:val="24"/>
        </w:rPr>
        <w:t>)</w:t>
      </w:r>
    </w:p>
    <w:p w14:paraId="3150FFBE" w14:textId="3C1EA483" w:rsidR="00186F78" w:rsidRDefault="00186F78" w:rsidP="00186F78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i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39E209" wp14:editId="141500D3">
                <wp:simplePos x="0" y="0"/>
                <wp:positionH relativeFrom="column">
                  <wp:posOffset>942975</wp:posOffset>
                </wp:positionH>
                <wp:positionV relativeFrom="paragraph">
                  <wp:posOffset>66675</wp:posOffset>
                </wp:positionV>
                <wp:extent cx="251460" cy="230458"/>
                <wp:effectExtent l="0" t="0" r="15240" b="1778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460" cy="23045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7A705B" w14:textId="2F1BB003" w:rsidR="00186F78" w:rsidRDefault="00E846A6" w:rsidP="00186F78">
                            <w:pPr>
                              <w:ind w:left="720" w:hanging="72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39E209" id="Text Box 2" o:spid="_x0000_s1030" type="#_x0000_t202" style="position:absolute;left:0;text-align:left;margin-left:74.25pt;margin-top:5.25pt;width:19.8pt;height:18.1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">
                <v:textbox>
                  <w:txbxContent>
                    <w:p w14:paraId="767A705B" w14:textId="2F1BB003" w:rsidR="00186F78" w:rsidRDefault="00E846A6" w:rsidP="00186F78">
                      <w:pPr>
                        <w:ind w:left="720" w:hanging="720"/>
                        <w:jc w:val="both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</w:p>
    <w:p w14:paraId="5DDF577F" w14:textId="31D9A338" w:rsidR="00186F78" w:rsidRDefault="00186F78" w:rsidP="00186F78">
      <w:pPr>
        <w:jc w:val="both"/>
        <w:rPr>
          <w:rFonts w:ascii="Times New Roman" w:hAnsi="Times New Roman"/>
          <w:sz w:val="24"/>
          <w:szCs w:val="24"/>
        </w:rPr>
      </w:pPr>
    </w:p>
    <w:p w14:paraId="31C3547E" w14:textId="293CB143" w:rsidR="00186F78" w:rsidRDefault="00186F78" w:rsidP="00186F78">
      <w:pPr>
        <w:jc w:val="both"/>
        <w:rPr>
          <w:rFonts w:ascii="Times New Roman" w:hAnsi="Times New Roman"/>
          <w:sz w:val="24"/>
          <w:szCs w:val="24"/>
        </w:rPr>
      </w:pPr>
    </w:p>
    <w:p w14:paraId="1EBCFC7C" w14:textId="1F051510" w:rsidR="00186F78" w:rsidRDefault="00186F78" w:rsidP="00186F78">
      <w:pPr>
        <w:jc w:val="both"/>
        <w:rPr>
          <w:rFonts w:ascii="Times New Roman" w:hAnsi="Times New Roman"/>
          <w:sz w:val="24"/>
          <w:szCs w:val="24"/>
        </w:rPr>
      </w:pPr>
    </w:p>
    <w:p w14:paraId="451FCFC8" w14:textId="72C8E1BD" w:rsidR="00186F78" w:rsidRDefault="00186F78" w:rsidP="00F43552">
      <w:pPr>
        <w:pStyle w:val="Caption"/>
        <w:jc w:val="both"/>
        <w:rPr>
          <w:rFonts w:ascii="Times New Roman" w:hAnsi="Times New Roman"/>
          <w:b/>
          <w:bCs/>
          <w:i w:val="0"/>
          <w:color w:val="auto"/>
          <w:sz w:val="20"/>
          <w:szCs w:val="20"/>
        </w:rPr>
      </w:pPr>
    </w:p>
    <w:p w14:paraId="088120FC" w14:textId="62D262A1" w:rsidR="00186F78" w:rsidRDefault="00186F78" w:rsidP="00F43552">
      <w:pPr>
        <w:pStyle w:val="Caption"/>
        <w:jc w:val="both"/>
        <w:rPr>
          <w:rFonts w:ascii="Times New Roman" w:hAnsi="Times New Roman"/>
          <w:b/>
          <w:bCs/>
          <w:i w:val="0"/>
          <w:color w:val="auto"/>
          <w:sz w:val="20"/>
          <w:szCs w:val="20"/>
        </w:rPr>
      </w:pPr>
    </w:p>
    <w:p w14:paraId="5B121E3B" w14:textId="52EA7FCB" w:rsidR="00186F78" w:rsidRDefault="00186F78" w:rsidP="00F43552">
      <w:pPr>
        <w:pStyle w:val="Caption"/>
        <w:jc w:val="both"/>
        <w:rPr>
          <w:rFonts w:ascii="Times New Roman" w:hAnsi="Times New Roman"/>
          <w:b/>
          <w:bCs/>
          <w:i w:val="0"/>
          <w:color w:val="auto"/>
          <w:sz w:val="20"/>
          <w:szCs w:val="20"/>
        </w:rPr>
      </w:pPr>
    </w:p>
    <w:p w14:paraId="1CE38F28" w14:textId="5CDB106D" w:rsidR="00633319" w:rsidRPr="00C3081B" w:rsidRDefault="00F43552" w:rsidP="00F43552">
      <w:pPr>
        <w:pStyle w:val="Caption"/>
        <w:jc w:val="both"/>
        <w:rPr>
          <w:rFonts w:ascii="Arial" w:hAnsi="Arial" w:cs="Arial"/>
          <w:i w:val="0"/>
          <w:color w:val="auto"/>
        </w:rPr>
      </w:pPr>
      <w:r w:rsidRPr="00C3081B">
        <w:rPr>
          <w:rFonts w:ascii="Arial" w:hAnsi="Arial" w:cs="Arial"/>
          <w:b/>
          <w:bCs/>
          <w:i w:val="0"/>
          <w:color w:val="auto"/>
        </w:rPr>
        <w:t xml:space="preserve">Fig. </w:t>
      </w:r>
      <w:bookmarkEnd w:id="2"/>
      <w:r w:rsidR="00AB2F9A" w:rsidRPr="00C3081B">
        <w:rPr>
          <w:rFonts w:ascii="Arial" w:hAnsi="Arial" w:cs="Arial"/>
          <w:b/>
          <w:bCs/>
          <w:i w:val="0"/>
          <w:color w:val="auto"/>
        </w:rPr>
        <w:t>S1</w:t>
      </w:r>
      <w:r w:rsidRPr="00C3081B">
        <w:rPr>
          <w:rFonts w:ascii="Arial" w:hAnsi="Arial" w:cs="Arial"/>
          <w:i w:val="0"/>
          <w:color w:val="auto"/>
        </w:rPr>
        <w:t xml:space="preserve"> Confirmation of transgenes in pCAMBIA1301.2 by PCR and </w:t>
      </w:r>
      <w:r w:rsidR="00FE7CB8" w:rsidRPr="00C3081B">
        <w:rPr>
          <w:rFonts w:ascii="Arial" w:hAnsi="Arial" w:cs="Arial"/>
          <w:i w:val="0"/>
          <w:color w:val="auto"/>
        </w:rPr>
        <w:t xml:space="preserve">double restriction enzyme </w:t>
      </w:r>
      <w:r w:rsidRPr="00C3081B">
        <w:rPr>
          <w:rFonts w:ascii="Arial" w:hAnsi="Arial" w:cs="Arial"/>
          <w:i w:val="0"/>
          <w:color w:val="auto"/>
        </w:rPr>
        <w:t xml:space="preserve">digestions. </w:t>
      </w:r>
      <w:r w:rsidR="00A276C0" w:rsidRPr="00C3081B">
        <w:rPr>
          <w:rFonts w:ascii="Arial" w:hAnsi="Arial" w:cs="Arial"/>
          <w:i w:val="0"/>
          <w:color w:val="auto"/>
        </w:rPr>
        <w:t>A</w:t>
      </w:r>
      <w:r w:rsidRPr="00C3081B">
        <w:rPr>
          <w:rFonts w:ascii="Arial" w:hAnsi="Arial" w:cs="Arial"/>
          <w:i w:val="0"/>
          <w:color w:val="auto"/>
        </w:rPr>
        <w:t xml:space="preserve">) The presence of the 380 bp </w:t>
      </w:r>
      <w:r w:rsidRPr="00C3081B">
        <w:rPr>
          <w:rFonts w:ascii="Arial" w:hAnsi="Arial" w:cs="Arial"/>
          <w:color w:val="auto"/>
        </w:rPr>
        <w:t>Oak 1</w:t>
      </w:r>
      <w:r w:rsidRPr="00C3081B">
        <w:rPr>
          <w:rFonts w:ascii="Arial" w:hAnsi="Arial" w:cs="Arial"/>
          <w:i w:val="0"/>
          <w:color w:val="auto"/>
        </w:rPr>
        <w:t xml:space="preserve"> gene was confirmed using gene-specific primers from five T-DNA vectors isolated from </w:t>
      </w:r>
      <w:r w:rsidRPr="00C3081B">
        <w:rPr>
          <w:rFonts w:ascii="Arial" w:hAnsi="Arial" w:cs="Arial"/>
          <w:color w:val="auto"/>
        </w:rPr>
        <w:t>E. coli</w:t>
      </w:r>
      <w:r w:rsidR="00CE6BA9" w:rsidRPr="00C3081B">
        <w:rPr>
          <w:rFonts w:ascii="Arial" w:hAnsi="Arial" w:cs="Arial"/>
          <w:color w:val="auto"/>
        </w:rPr>
        <w:t xml:space="preserve"> </w:t>
      </w:r>
      <w:r w:rsidR="00CE6BA9" w:rsidRPr="00C3081B">
        <w:rPr>
          <w:rFonts w:ascii="Arial" w:hAnsi="Arial" w:cs="Arial"/>
          <w:i w:val="0"/>
          <w:color w:val="auto"/>
        </w:rPr>
        <w:t>(Lane 1-5 indicates</w:t>
      </w:r>
      <w:r w:rsidR="00956DFD" w:rsidRPr="00C3081B">
        <w:rPr>
          <w:rFonts w:ascii="Arial" w:hAnsi="Arial" w:cs="Arial"/>
          <w:i w:val="0"/>
          <w:color w:val="auto"/>
        </w:rPr>
        <w:t xml:space="preserve"> isolated colonies</w:t>
      </w:r>
      <w:r w:rsidR="00CE6BA9" w:rsidRPr="00C3081B">
        <w:rPr>
          <w:rFonts w:ascii="Arial" w:hAnsi="Arial" w:cs="Arial"/>
          <w:color w:val="auto"/>
        </w:rPr>
        <w:t>)</w:t>
      </w:r>
      <w:r w:rsidRPr="00C3081B">
        <w:rPr>
          <w:rFonts w:ascii="Arial" w:hAnsi="Arial" w:cs="Arial"/>
          <w:color w:val="auto"/>
        </w:rPr>
        <w:t>.</w:t>
      </w:r>
      <w:r w:rsidRPr="00C3081B">
        <w:rPr>
          <w:rFonts w:ascii="Arial" w:hAnsi="Arial" w:cs="Arial"/>
          <w:i w:val="0"/>
          <w:color w:val="auto"/>
        </w:rPr>
        <w:t xml:space="preserve"> </w:t>
      </w:r>
      <w:r w:rsidR="00A276C0" w:rsidRPr="00C3081B">
        <w:rPr>
          <w:rFonts w:ascii="Arial" w:hAnsi="Arial" w:cs="Arial"/>
          <w:i w:val="0"/>
          <w:color w:val="auto"/>
        </w:rPr>
        <w:t>B</w:t>
      </w:r>
      <w:r w:rsidRPr="00C3081B">
        <w:rPr>
          <w:rFonts w:ascii="Arial" w:hAnsi="Arial" w:cs="Arial"/>
          <w:i w:val="0"/>
          <w:color w:val="auto"/>
        </w:rPr>
        <w:t xml:space="preserve">) An inhibitory enzyme digestion test using </w:t>
      </w:r>
      <w:proofErr w:type="spellStart"/>
      <w:r w:rsidR="001D5171" w:rsidRPr="00C3081B">
        <w:rPr>
          <w:rFonts w:ascii="Arial" w:hAnsi="Arial" w:cs="Arial"/>
          <w:color w:val="auto"/>
        </w:rPr>
        <w:t>Sac</w:t>
      </w:r>
      <w:r w:rsidR="001D5171" w:rsidRPr="00C3081B">
        <w:rPr>
          <w:rFonts w:ascii="Arial" w:hAnsi="Arial" w:cs="Arial"/>
          <w:i w:val="0"/>
          <w:color w:val="auto"/>
        </w:rPr>
        <w:t>I</w:t>
      </w:r>
      <w:proofErr w:type="spellEnd"/>
      <w:r w:rsidR="001D5171" w:rsidRPr="00C3081B">
        <w:rPr>
          <w:rFonts w:ascii="Arial" w:hAnsi="Arial" w:cs="Arial"/>
          <w:i w:val="0"/>
          <w:color w:val="auto"/>
        </w:rPr>
        <w:t xml:space="preserve"> and </w:t>
      </w:r>
      <w:proofErr w:type="spellStart"/>
      <w:r w:rsidR="001D5171" w:rsidRPr="00C3081B">
        <w:rPr>
          <w:rFonts w:ascii="Arial" w:hAnsi="Arial" w:cs="Arial"/>
          <w:color w:val="auto"/>
        </w:rPr>
        <w:t>EcoR</w:t>
      </w:r>
      <w:r w:rsidR="001D5171" w:rsidRPr="00C3081B">
        <w:rPr>
          <w:rFonts w:ascii="Arial" w:hAnsi="Arial" w:cs="Arial"/>
          <w:i w:val="0"/>
          <w:color w:val="auto"/>
        </w:rPr>
        <w:t>I</w:t>
      </w:r>
      <w:proofErr w:type="spellEnd"/>
      <w:r w:rsidRPr="00C3081B">
        <w:rPr>
          <w:rFonts w:ascii="Arial" w:hAnsi="Arial" w:cs="Arial"/>
          <w:i w:val="0"/>
          <w:color w:val="auto"/>
        </w:rPr>
        <w:t xml:space="preserve"> enzymes confirmed the orientation of the </w:t>
      </w:r>
      <w:r w:rsidRPr="00C3081B">
        <w:rPr>
          <w:rFonts w:ascii="Arial" w:hAnsi="Arial" w:cs="Arial"/>
          <w:color w:val="auto"/>
        </w:rPr>
        <w:t>Oak 1</w:t>
      </w:r>
      <w:r w:rsidRPr="00C3081B">
        <w:rPr>
          <w:rFonts w:ascii="Arial" w:hAnsi="Arial" w:cs="Arial"/>
          <w:i w:val="0"/>
          <w:color w:val="auto"/>
        </w:rPr>
        <w:t xml:space="preserve"> gene inserted in the T-DNA construct</w:t>
      </w:r>
      <w:r w:rsidR="00956DFD" w:rsidRPr="00C3081B">
        <w:rPr>
          <w:rFonts w:ascii="Arial" w:hAnsi="Arial" w:cs="Arial"/>
          <w:i w:val="0"/>
          <w:color w:val="auto"/>
        </w:rPr>
        <w:t xml:space="preserve"> (Lane 1:</w:t>
      </w:r>
      <w:r w:rsidR="00956DFD" w:rsidRPr="00C3081B">
        <w:rPr>
          <w:rFonts w:ascii="Arial" w:hAnsi="Arial" w:cs="Arial"/>
          <w:bCs/>
          <w:color w:val="auto"/>
        </w:rPr>
        <w:t xml:space="preserve"> </w:t>
      </w:r>
      <w:r w:rsidR="00956DFD" w:rsidRPr="00C3081B">
        <w:rPr>
          <w:rFonts w:ascii="Arial" w:hAnsi="Arial" w:cs="Arial"/>
          <w:bCs/>
          <w:i w:val="0"/>
          <w:color w:val="auto"/>
        </w:rPr>
        <w:t>pCAMBIA-</w:t>
      </w:r>
      <w:r w:rsidR="00956DFD" w:rsidRPr="00C3081B">
        <w:rPr>
          <w:rFonts w:ascii="Arial" w:hAnsi="Arial" w:cs="Arial"/>
          <w:bCs/>
          <w:color w:val="auto"/>
        </w:rPr>
        <w:t>Oak1</w:t>
      </w:r>
      <w:r w:rsidR="00956DFD" w:rsidRPr="00C3081B">
        <w:rPr>
          <w:rFonts w:ascii="Arial" w:hAnsi="Arial" w:cs="Arial"/>
          <w:bCs/>
          <w:i w:val="0"/>
          <w:color w:val="auto"/>
        </w:rPr>
        <w:t>-3, pCAMBIA-</w:t>
      </w:r>
      <w:r w:rsidR="00956DFD" w:rsidRPr="00C3081B">
        <w:rPr>
          <w:rFonts w:ascii="Arial" w:hAnsi="Arial" w:cs="Arial"/>
          <w:bCs/>
          <w:color w:val="auto"/>
        </w:rPr>
        <w:t>Oak1</w:t>
      </w:r>
      <w:r w:rsidR="00956DFD" w:rsidRPr="00C3081B">
        <w:rPr>
          <w:rFonts w:ascii="Arial" w:hAnsi="Arial" w:cs="Arial"/>
          <w:bCs/>
          <w:i w:val="0"/>
          <w:color w:val="auto"/>
        </w:rPr>
        <w:t>-6, pCAMBIA-</w:t>
      </w:r>
      <w:r w:rsidR="00956DFD" w:rsidRPr="00C3081B">
        <w:rPr>
          <w:rFonts w:ascii="Arial" w:hAnsi="Arial" w:cs="Arial"/>
          <w:bCs/>
          <w:color w:val="auto"/>
        </w:rPr>
        <w:t>Oak1</w:t>
      </w:r>
      <w:r w:rsidR="00956DFD" w:rsidRPr="00C3081B">
        <w:rPr>
          <w:rFonts w:ascii="Arial" w:hAnsi="Arial" w:cs="Arial"/>
          <w:bCs/>
          <w:i w:val="0"/>
          <w:color w:val="auto"/>
        </w:rPr>
        <w:t>-9, pCAMBIA-</w:t>
      </w:r>
      <w:r w:rsidR="00956DFD" w:rsidRPr="00C3081B">
        <w:rPr>
          <w:rFonts w:ascii="Arial" w:hAnsi="Arial" w:cs="Arial"/>
          <w:bCs/>
          <w:color w:val="auto"/>
        </w:rPr>
        <w:t>Oak1</w:t>
      </w:r>
      <w:r w:rsidR="00956DFD" w:rsidRPr="00C3081B">
        <w:rPr>
          <w:rFonts w:ascii="Arial" w:hAnsi="Arial" w:cs="Arial"/>
          <w:bCs/>
          <w:i w:val="0"/>
          <w:color w:val="auto"/>
        </w:rPr>
        <w:t>-14 and pCAMBIA-</w:t>
      </w:r>
      <w:r w:rsidR="00956DFD" w:rsidRPr="00C3081B">
        <w:rPr>
          <w:rFonts w:ascii="Arial" w:hAnsi="Arial" w:cs="Arial"/>
          <w:bCs/>
          <w:color w:val="auto"/>
        </w:rPr>
        <w:t>Oak1</w:t>
      </w:r>
      <w:r w:rsidR="00956DFD" w:rsidRPr="00C3081B">
        <w:rPr>
          <w:rFonts w:ascii="Arial" w:hAnsi="Arial" w:cs="Arial"/>
          <w:bCs/>
          <w:i w:val="0"/>
          <w:color w:val="auto"/>
        </w:rPr>
        <w:t>-15)</w:t>
      </w:r>
      <w:r w:rsidR="008E1644" w:rsidRPr="00C3081B">
        <w:rPr>
          <w:rFonts w:ascii="Arial" w:hAnsi="Arial" w:cs="Arial"/>
          <w:i w:val="0"/>
          <w:color w:val="auto"/>
        </w:rPr>
        <w:t>.</w:t>
      </w:r>
    </w:p>
    <w:sectPr w:rsidR="00633319" w:rsidRPr="00C3081B" w:rsidSect="00D714EB">
      <w:pgSz w:w="11906" w:h="16838"/>
      <w:pgMar w:top="1440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NjM0MbcwsTQ3MjNR0lEKTi0uzszPAykwtKwFALJlvrktAAAA"/>
  </w:docVars>
  <w:rsids>
    <w:rsidRoot w:val="00AB4B78"/>
    <w:rsid w:val="000016B8"/>
    <w:rsid w:val="00006291"/>
    <w:rsid w:val="0004609A"/>
    <w:rsid w:val="000528E2"/>
    <w:rsid w:val="00055D93"/>
    <w:rsid w:val="00063CE4"/>
    <w:rsid w:val="00074AD2"/>
    <w:rsid w:val="0008673D"/>
    <w:rsid w:val="000940FD"/>
    <w:rsid w:val="00095C67"/>
    <w:rsid w:val="00097EBB"/>
    <w:rsid w:val="000A4122"/>
    <w:rsid w:val="000B5296"/>
    <w:rsid w:val="000C6FE9"/>
    <w:rsid w:val="000D0134"/>
    <w:rsid w:val="000F3B8D"/>
    <w:rsid w:val="000F4BA0"/>
    <w:rsid w:val="001002DE"/>
    <w:rsid w:val="00101C2D"/>
    <w:rsid w:val="00112F84"/>
    <w:rsid w:val="0012284F"/>
    <w:rsid w:val="00142CF3"/>
    <w:rsid w:val="0014420A"/>
    <w:rsid w:val="00154193"/>
    <w:rsid w:val="00162B93"/>
    <w:rsid w:val="0017034E"/>
    <w:rsid w:val="00186F78"/>
    <w:rsid w:val="0019173D"/>
    <w:rsid w:val="001A210F"/>
    <w:rsid w:val="001C2455"/>
    <w:rsid w:val="001C5E88"/>
    <w:rsid w:val="001D0999"/>
    <w:rsid w:val="001D4159"/>
    <w:rsid w:val="001D5171"/>
    <w:rsid w:val="001E542D"/>
    <w:rsid w:val="001E7279"/>
    <w:rsid w:val="001F5040"/>
    <w:rsid w:val="001F60B4"/>
    <w:rsid w:val="00226562"/>
    <w:rsid w:val="00247CE3"/>
    <w:rsid w:val="00251AE8"/>
    <w:rsid w:val="00257141"/>
    <w:rsid w:val="00261942"/>
    <w:rsid w:val="00262B3C"/>
    <w:rsid w:val="00270F2B"/>
    <w:rsid w:val="002B30BC"/>
    <w:rsid w:val="002B3C4D"/>
    <w:rsid w:val="002C76E2"/>
    <w:rsid w:val="002E5B33"/>
    <w:rsid w:val="002F0C33"/>
    <w:rsid w:val="002F6779"/>
    <w:rsid w:val="00327284"/>
    <w:rsid w:val="003422F5"/>
    <w:rsid w:val="003533BD"/>
    <w:rsid w:val="00353949"/>
    <w:rsid w:val="00360667"/>
    <w:rsid w:val="00361131"/>
    <w:rsid w:val="003729ED"/>
    <w:rsid w:val="003978A8"/>
    <w:rsid w:val="003B0752"/>
    <w:rsid w:val="003B286C"/>
    <w:rsid w:val="003C24F1"/>
    <w:rsid w:val="003C264D"/>
    <w:rsid w:val="003C4412"/>
    <w:rsid w:val="003D4111"/>
    <w:rsid w:val="003D6C47"/>
    <w:rsid w:val="003D6FFC"/>
    <w:rsid w:val="003E37F2"/>
    <w:rsid w:val="003F5FE7"/>
    <w:rsid w:val="003F631E"/>
    <w:rsid w:val="00401317"/>
    <w:rsid w:val="00430E8E"/>
    <w:rsid w:val="00433281"/>
    <w:rsid w:val="00456153"/>
    <w:rsid w:val="004A13A0"/>
    <w:rsid w:val="004A786D"/>
    <w:rsid w:val="004D1990"/>
    <w:rsid w:val="004D53CC"/>
    <w:rsid w:val="004E25C8"/>
    <w:rsid w:val="004E3AA1"/>
    <w:rsid w:val="004E540A"/>
    <w:rsid w:val="005101FE"/>
    <w:rsid w:val="00525131"/>
    <w:rsid w:val="0054446D"/>
    <w:rsid w:val="005577BE"/>
    <w:rsid w:val="00560E64"/>
    <w:rsid w:val="00561957"/>
    <w:rsid w:val="005701FA"/>
    <w:rsid w:val="00572038"/>
    <w:rsid w:val="00590FC5"/>
    <w:rsid w:val="005920A4"/>
    <w:rsid w:val="005A0B43"/>
    <w:rsid w:val="005A1D08"/>
    <w:rsid w:val="005A42AF"/>
    <w:rsid w:val="005A52ED"/>
    <w:rsid w:val="005A74CC"/>
    <w:rsid w:val="005A75A8"/>
    <w:rsid w:val="005D4B95"/>
    <w:rsid w:val="005D7C7D"/>
    <w:rsid w:val="005E7EB7"/>
    <w:rsid w:val="005E7F48"/>
    <w:rsid w:val="005F0AEE"/>
    <w:rsid w:val="00600488"/>
    <w:rsid w:val="00603E27"/>
    <w:rsid w:val="00614464"/>
    <w:rsid w:val="00623226"/>
    <w:rsid w:val="00633319"/>
    <w:rsid w:val="00643EDC"/>
    <w:rsid w:val="00644901"/>
    <w:rsid w:val="00661E96"/>
    <w:rsid w:val="006620C5"/>
    <w:rsid w:val="00663118"/>
    <w:rsid w:val="0067526F"/>
    <w:rsid w:val="00686E03"/>
    <w:rsid w:val="00692102"/>
    <w:rsid w:val="006A2627"/>
    <w:rsid w:val="006C1843"/>
    <w:rsid w:val="006D2760"/>
    <w:rsid w:val="006D6BFF"/>
    <w:rsid w:val="006F23A3"/>
    <w:rsid w:val="006F7953"/>
    <w:rsid w:val="00711F6C"/>
    <w:rsid w:val="007127FE"/>
    <w:rsid w:val="007142E7"/>
    <w:rsid w:val="00714CAB"/>
    <w:rsid w:val="00714CCA"/>
    <w:rsid w:val="00715E54"/>
    <w:rsid w:val="00723B1A"/>
    <w:rsid w:val="0073249D"/>
    <w:rsid w:val="00732721"/>
    <w:rsid w:val="00736945"/>
    <w:rsid w:val="00741B1E"/>
    <w:rsid w:val="00742051"/>
    <w:rsid w:val="00746EB5"/>
    <w:rsid w:val="00754F39"/>
    <w:rsid w:val="00755C9A"/>
    <w:rsid w:val="00761E43"/>
    <w:rsid w:val="00780BD9"/>
    <w:rsid w:val="0078309F"/>
    <w:rsid w:val="00794952"/>
    <w:rsid w:val="00795B44"/>
    <w:rsid w:val="0079672E"/>
    <w:rsid w:val="007A3597"/>
    <w:rsid w:val="007D3F84"/>
    <w:rsid w:val="007D73BE"/>
    <w:rsid w:val="007E127F"/>
    <w:rsid w:val="00810025"/>
    <w:rsid w:val="0081446A"/>
    <w:rsid w:val="00822F27"/>
    <w:rsid w:val="00834FD7"/>
    <w:rsid w:val="00840ED2"/>
    <w:rsid w:val="00841D22"/>
    <w:rsid w:val="0085214F"/>
    <w:rsid w:val="00861636"/>
    <w:rsid w:val="00862890"/>
    <w:rsid w:val="00866439"/>
    <w:rsid w:val="00873D31"/>
    <w:rsid w:val="008B1B4D"/>
    <w:rsid w:val="008B6A47"/>
    <w:rsid w:val="008E1644"/>
    <w:rsid w:val="008F2ED9"/>
    <w:rsid w:val="008F4A69"/>
    <w:rsid w:val="008F5262"/>
    <w:rsid w:val="008F5CA2"/>
    <w:rsid w:val="00907176"/>
    <w:rsid w:val="009175B5"/>
    <w:rsid w:val="0092138B"/>
    <w:rsid w:val="00922B5E"/>
    <w:rsid w:val="009326B7"/>
    <w:rsid w:val="009523C4"/>
    <w:rsid w:val="00956DFD"/>
    <w:rsid w:val="00966DA3"/>
    <w:rsid w:val="0097058A"/>
    <w:rsid w:val="009735B0"/>
    <w:rsid w:val="0098077E"/>
    <w:rsid w:val="00986C4E"/>
    <w:rsid w:val="009D1E5F"/>
    <w:rsid w:val="009E7ED8"/>
    <w:rsid w:val="009F22C7"/>
    <w:rsid w:val="009F5B01"/>
    <w:rsid w:val="00A224D8"/>
    <w:rsid w:val="00A276C0"/>
    <w:rsid w:val="00A36A67"/>
    <w:rsid w:val="00A37931"/>
    <w:rsid w:val="00A52A18"/>
    <w:rsid w:val="00A6138B"/>
    <w:rsid w:val="00A6337C"/>
    <w:rsid w:val="00A65D6A"/>
    <w:rsid w:val="00A711E7"/>
    <w:rsid w:val="00A743D3"/>
    <w:rsid w:val="00A754CF"/>
    <w:rsid w:val="00A8098F"/>
    <w:rsid w:val="00A809A9"/>
    <w:rsid w:val="00A83490"/>
    <w:rsid w:val="00A87E08"/>
    <w:rsid w:val="00A95252"/>
    <w:rsid w:val="00AA2B2D"/>
    <w:rsid w:val="00AA5913"/>
    <w:rsid w:val="00AB2F9A"/>
    <w:rsid w:val="00AB4B78"/>
    <w:rsid w:val="00AB646F"/>
    <w:rsid w:val="00AD3124"/>
    <w:rsid w:val="00AD3660"/>
    <w:rsid w:val="00AD6F3A"/>
    <w:rsid w:val="00AD72ED"/>
    <w:rsid w:val="00AE244C"/>
    <w:rsid w:val="00AF22FE"/>
    <w:rsid w:val="00AF3A9A"/>
    <w:rsid w:val="00AF5FC4"/>
    <w:rsid w:val="00AF61CB"/>
    <w:rsid w:val="00B14CAE"/>
    <w:rsid w:val="00B1734B"/>
    <w:rsid w:val="00B31C04"/>
    <w:rsid w:val="00B43D90"/>
    <w:rsid w:val="00B44ED3"/>
    <w:rsid w:val="00B64283"/>
    <w:rsid w:val="00B655D1"/>
    <w:rsid w:val="00B81A02"/>
    <w:rsid w:val="00B84E76"/>
    <w:rsid w:val="00B86774"/>
    <w:rsid w:val="00B93CD2"/>
    <w:rsid w:val="00B9492B"/>
    <w:rsid w:val="00BA0BF3"/>
    <w:rsid w:val="00BA464E"/>
    <w:rsid w:val="00BB15EF"/>
    <w:rsid w:val="00BB2A31"/>
    <w:rsid w:val="00BB641E"/>
    <w:rsid w:val="00BB7F52"/>
    <w:rsid w:val="00BC1F25"/>
    <w:rsid w:val="00BC3DAC"/>
    <w:rsid w:val="00BC4495"/>
    <w:rsid w:val="00BC673A"/>
    <w:rsid w:val="00BE2B4C"/>
    <w:rsid w:val="00C020FD"/>
    <w:rsid w:val="00C04A94"/>
    <w:rsid w:val="00C050E2"/>
    <w:rsid w:val="00C1387E"/>
    <w:rsid w:val="00C1533A"/>
    <w:rsid w:val="00C23B6E"/>
    <w:rsid w:val="00C27540"/>
    <w:rsid w:val="00C3081B"/>
    <w:rsid w:val="00C414F0"/>
    <w:rsid w:val="00C43BA8"/>
    <w:rsid w:val="00C77566"/>
    <w:rsid w:val="00C84213"/>
    <w:rsid w:val="00C943DF"/>
    <w:rsid w:val="00C95380"/>
    <w:rsid w:val="00CC039C"/>
    <w:rsid w:val="00CC50D1"/>
    <w:rsid w:val="00CD6C73"/>
    <w:rsid w:val="00CE2270"/>
    <w:rsid w:val="00CE6BA9"/>
    <w:rsid w:val="00CF2DEE"/>
    <w:rsid w:val="00CF2FB4"/>
    <w:rsid w:val="00CF309E"/>
    <w:rsid w:val="00CF3697"/>
    <w:rsid w:val="00D01990"/>
    <w:rsid w:val="00D01C59"/>
    <w:rsid w:val="00D058B8"/>
    <w:rsid w:val="00D06C79"/>
    <w:rsid w:val="00D14E2E"/>
    <w:rsid w:val="00D161C9"/>
    <w:rsid w:val="00D422B2"/>
    <w:rsid w:val="00D475EF"/>
    <w:rsid w:val="00D52FD6"/>
    <w:rsid w:val="00D538EF"/>
    <w:rsid w:val="00D560C8"/>
    <w:rsid w:val="00D6118C"/>
    <w:rsid w:val="00D61A23"/>
    <w:rsid w:val="00D67626"/>
    <w:rsid w:val="00D714EB"/>
    <w:rsid w:val="00D717EC"/>
    <w:rsid w:val="00D836BB"/>
    <w:rsid w:val="00D97981"/>
    <w:rsid w:val="00DA0736"/>
    <w:rsid w:val="00DB2A48"/>
    <w:rsid w:val="00DB2CAA"/>
    <w:rsid w:val="00DC1C9A"/>
    <w:rsid w:val="00DC2614"/>
    <w:rsid w:val="00DC2A17"/>
    <w:rsid w:val="00DD6288"/>
    <w:rsid w:val="00DE2ECB"/>
    <w:rsid w:val="00DE3860"/>
    <w:rsid w:val="00DE4AA8"/>
    <w:rsid w:val="00DF622E"/>
    <w:rsid w:val="00E1048E"/>
    <w:rsid w:val="00E126AF"/>
    <w:rsid w:val="00E2236F"/>
    <w:rsid w:val="00E326F8"/>
    <w:rsid w:val="00E561DF"/>
    <w:rsid w:val="00E846A6"/>
    <w:rsid w:val="00EA5BC1"/>
    <w:rsid w:val="00EA7D40"/>
    <w:rsid w:val="00EC1DCE"/>
    <w:rsid w:val="00ED70D6"/>
    <w:rsid w:val="00EE12AB"/>
    <w:rsid w:val="00F05D26"/>
    <w:rsid w:val="00F133C9"/>
    <w:rsid w:val="00F14F62"/>
    <w:rsid w:val="00F25BC5"/>
    <w:rsid w:val="00F374AC"/>
    <w:rsid w:val="00F43552"/>
    <w:rsid w:val="00F50559"/>
    <w:rsid w:val="00F5122A"/>
    <w:rsid w:val="00F613B2"/>
    <w:rsid w:val="00F653A3"/>
    <w:rsid w:val="00F90FD8"/>
    <w:rsid w:val="00F969CD"/>
    <w:rsid w:val="00FA1C39"/>
    <w:rsid w:val="00FC24E9"/>
    <w:rsid w:val="00FD28F1"/>
    <w:rsid w:val="00FE7C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92BB8"/>
  <w15:chartTrackingRefBased/>
  <w15:docId w15:val="{62553154-3F2D-4EFC-928B-97D5154A0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4B78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AB4B78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AB4B78"/>
    <w:pPr>
      <w:spacing w:after="0" w:line="240" w:lineRule="auto"/>
    </w:pPr>
    <w:rPr>
      <w:rFonts w:ascii="Times New Roman" w:eastAsia="Times New Roman" w:hAnsi="Times New Roman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B4B78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NoSpacing">
    <w:name w:val="No Spacing"/>
    <w:uiPriority w:val="1"/>
    <w:qFormat/>
    <w:rsid w:val="00AB4B78"/>
    <w:pPr>
      <w:spacing w:after="0" w:line="240" w:lineRule="auto"/>
      <w:jc w:val="both"/>
    </w:pPr>
    <w:rPr>
      <w:rFonts w:ascii="Times New Roman" w:eastAsia="MS Mincho" w:hAnsi="Times New Roman" w:cs="Arial"/>
      <w:sz w:val="24"/>
      <w:szCs w:val="24"/>
      <w:lang w:val="en-US"/>
    </w:rPr>
  </w:style>
  <w:style w:type="paragraph" w:customStyle="1" w:styleId="FigureCaption">
    <w:name w:val="Figure Caption"/>
    <w:next w:val="Normal"/>
    <w:rsid w:val="00AB4B78"/>
    <w:pPr>
      <w:spacing w:before="120" w:after="0" w:line="240" w:lineRule="auto"/>
      <w:jc w:val="center"/>
    </w:pPr>
    <w:rPr>
      <w:rFonts w:ascii="Times New Roman" w:eastAsia="Times New Roman" w:hAnsi="Times New Roman" w:cs="Times New Roman"/>
      <w:sz w:val="18"/>
      <w:szCs w:val="20"/>
      <w:lang w:val="en-US"/>
    </w:rPr>
  </w:style>
  <w:style w:type="paragraph" w:customStyle="1" w:styleId="17Kotak-Tajuk-Center">
    <w:name w:val="17 Kotak-Tajuk-Center"/>
    <w:next w:val="Normal"/>
    <w:qFormat/>
    <w:rsid w:val="00AB4B78"/>
    <w:pPr>
      <w:spacing w:before="20" w:after="20" w:line="240" w:lineRule="auto"/>
      <w:jc w:val="center"/>
    </w:pPr>
    <w:rPr>
      <w:rFonts w:ascii="Times New Roman" w:eastAsia="MS Mincho" w:hAnsi="Times New Roman" w:cs="Arial"/>
      <w:b/>
      <w:sz w:val="20"/>
      <w:szCs w:val="24"/>
      <w:lang w:val="en-US" w:eastAsia="ko-KR"/>
    </w:rPr>
  </w:style>
  <w:style w:type="paragraph" w:customStyle="1" w:styleId="21Kotak-Isi-Kiri">
    <w:name w:val="21 Kotak-Isi-Kiri"/>
    <w:qFormat/>
    <w:rsid w:val="00AB4B78"/>
    <w:pPr>
      <w:spacing w:after="0" w:line="240" w:lineRule="auto"/>
    </w:pPr>
    <w:rPr>
      <w:rFonts w:ascii="Times New Roman" w:eastAsia="MS Mincho" w:hAnsi="Times New Roman" w:cs="Arial"/>
      <w:sz w:val="20"/>
      <w:szCs w:val="24"/>
      <w:lang w:val="en-US"/>
    </w:rPr>
  </w:style>
  <w:style w:type="character" w:styleId="CommentReference">
    <w:name w:val="annotation reference"/>
    <w:uiPriority w:val="99"/>
    <w:semiHidden/>
    <w:unhideWhenUsed/>
    <w:rsid w:val="00AB4B78"/>
    <w:rPr>
      <w:sz w:val="16"/>
      <w:szCs w:val="16"/>
    </w:rPr>
  </w:style>
  <w:style w:type="table" w:customStyle="1" w:styleId="GayaUKM-Mazleha">
    <w:name w:val="GayaUKM-Mazleha"/>
    <w:basedOn w:val="TableNormal"/>
    <w:uiPriority w:val="99"/>
    <w:rsid w:val="00AB4B78"/>
    <w:pPr>
      <w:widowControl w:val="0"/>
      <w:spacing w:before="20" w:after="20" w:line="240" w:lineRule="auto"/>
    </w:pPr>
    <w:rPr>
      <w:rFonts w:ascii="Times New Roman" w:eastAsia="MS Mincho" w:hAnsi="Times New Roman" w:cs="Times New Roman"/>
      <w:sz w:val="20"/>
      <w:szCs w:val="20"/>
      <w:lang w:val="en-US" w:eastAsia="ko-KR"/>
    </w:rPr>
    <w:tblPr>
      <w:tblInd w:w="0" w:type="nil"/>
      <w:tblBorders>
        <w:top w:val="single" w:sz="4" w:space="0" w:color="auto"/>
        <w:bottom w:val="single" w:sz="4" w:space="0" w:color="auto"/>
      </w:tblBorders>
    </w:tblPr>
    <w:tblStylePr w:type="firstRow">
      <w:pPr>
        <w:keepLines w:val="0"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20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AB4B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4B78"/>
    <w:rPr>
      <w:rFonts w:ascii="Segoe UI" w:eastAsia="Calibri" w:hAnsi="Segoe UI" w:cs="Segoe UI"/>
      <w:sz w:val="18"/>
      <w:szCs w:val="18"/>
      <w:lang w:val="en-US"/>
    </w:rPr>
  </w:style>
  <w:style w:type="paragraph" w:customStyle="1" w:styleId="20Kotak-Isi-Center">
    <w:name w:val="20 Kotak-Isi-Center"/>
    <w:qFormat/>
    <w:rsid w:val="00BE2B4C"/>
    <w:pPr>
      <w:spacing w:after="0" w:line="240" w:lineRule="auto"/>
      <w:jc w:val="center"/>
    </w:pPr>
    <w:rPr>
      <w:rFonts w:ascii="Times New Roman" w:eastAsia="MS Mincho" w:hAnsi="Times New Roman" w:cs="Times New Roman"/>
      <w:sz w:val="20"/>
      <w:szCs w:val="24"/>
      <w:lang w:val="en-US"/>
    </w:rPr>
  </w:style>
  <w:style w:type="paragraph" w:styleId="NormalWeb">
    <w:name w:val="Normal (Web)"/>
    <w:uiPriority w:val="99"/>
    <w:unhideWhenUsed/>
    <w:rsid w:val="00BE2B4C"/>
    <w:pPr>
      <w:widowControl w:val="0"/>
      <w:spacing w:after="240" w:line="240" w:lineRule="auto"/>
      <w:ind w:left="720" w:hanging="720"/>
      <w:jc w:val="both"/>
    </w:pPr>
    <w:rPr>
      <w:rFonts w:ascii="Times New Roman" w:eastAsiaTheme="minorEastAsia" w:hAnsi="Times New Roman" w:cs="Times New Roman"/>
      <w:sz w:val="24"/>
      <w:szCs w:val="24"/>
      <w:lang w:val="en-US" w:eastAsia="ko-KR"/>
    </w:rPr>
  </w:style>
  <w:style w:type="paragraph" w:styleId="Caption">
    <w:name w:val="caption"/>
    <w:basedOn w:val="Normal"/>
    <w:next w:val="Normal"/>
    <w:uiPriority w:val="35"/>
    <w:unhideWhenUsed/>
    <w:qFormat/>
    <w:rsid w:val="00101C2D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customStyle="1" w:styleId="11Normal02-PerengganKeduaonward">
    <w:name w:val="11 Normal02 - PerengganKedua onward"/>
    <w:qFormat/>
    <w:rsid w:val="00DC2A17"/>
    <w:pPr>
      <w:spacing w:beforeLines="150" w:afterLines="150" w:after="0" w:line="360" w:lineRule="auto"/>
      <w:ind w:firstLine="720"/>
      <w:jc w:val="both"/>
    </w:pPr>
    <w:rPr>
      <w:rFonts w:ascii="Times New Roman" w:eastAsia="MS Mincho" w:hAnsi="Times New Roman" w:cs="Arial"/>
      <w:sz w:val="24"/>
      <w:szCs w:val="24"/>
      <w:lang w:val="en-US"/>
    </w:rPr>
  </w:style>
  <w:style w:type="paragraph" w:styleId="Revision">
    <w:name w:val="Revision"/>
    <w:hidden/>
    <w:uiPriority w:val="99"/>
    <w:semiHidden/>
    <w:rsid w:val="00401317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7CB8"/>
    <w:pPr>
      <w:spacing w:after="200"/>
    </w:pPr>
    <w:rPr>
      <w:rFonts w:ascii="Calibri" w:eastAsia="Calibri" w:hAnsi="Calibri"/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7CB8"/>
    <w:rPr>
      <w:rFonts w:ascii="Calibri" w:eastAsia="Calibri" w:hAnsi="Calibri" w:cs="Times New Roman"/>
      <w:b/>
      <w:bCs/>
      <w:sz w:val="20"/>
      <w:szCs w:val="20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E846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547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8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9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0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9A77B3-4B1C-4AC9-A59A-AADF56DD2A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2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Norsharina Md Saad</cp:lastModifiedBy>
  <cp:revision>2</cp:revision>
  <cp:lastPrinted>2022-06-08T11:35:00Z</cp:lastPrinted>
  <dcterms:created xsi:type="dcterms:W3CDTF">2023-03-18T17:53:00Z</dcterms:created>
  <dcterms:modified xsi:type="dcterms:W3CDTF">2023-03-18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680a5422-b460-391d-bc29-b93ab463dfb0</vt:lpwstr>
  </property>
  <property fmtid="{D5CDD505-2E9C-101B-9397-08002B2CF9AE}" pid="4" name="Mendeley Recent Style Id 0_1">
    <vt:lpwstr>http://www.zotero.org/styles/american-political-science-association</vt:lpwstr>
  </property>
  <property fmtid="{D5CDD505-2E9C-101B-9397-08002B2CF9AE}" pid="5" name="Mendeley Recent Style Name 0_1">
    <vt:lpwstr>American Political Science Association</vt:lpwstr>
  </property>
  <property fmtid="{D5CDD505-2E9C-101B-9397-08002B2CF9AE}" pid="6" name="Mendeley Recent Style Id 1_1">
    <vt:lpwstr>http://www.zotero.org/styles/apa</vt:lpwstr>
  </property>
  <property fmtid="{D5CDD505-2E9C-101B-9397-08002B2CF9AE}" pid="7" name="Mendeley Recent Style Name 1_1">
    <vt:lpwstr>American Psychological Association 6th edition</vt:lpwstr>
  </property>
  <property fmtid="{D5CDD505-2E9C-101B-9397-08002B2CF9AE}" pid="8" name="Mendeley Recent Style Id 2_1">
    <vt:lpwstr>http://www.zotero.org/styles/american-sociological-association</vt:lpwstr>
  </property>
  <property fmtid="{D5CDD505-2E9C-101B-9397-08002B2CF9AE}" pid="9" name="Mendeley Recent Style Name 2_1">
    <vt:lpwstr>American Sociological Association</vt:lpwstr>
  </property>
  <property fmtid="{D5CDD505-2E9C-101B-9397-08002B2CF9AE}" pid="10" name="Mendeley Recent Style Id 3_1">
    <vt:lpwstr>http://www.zotero.org/styles/chicago-author-date</vt:lpwstr>
  </property>
  <property fmtid="{D5CDD505-2E9C-101B-9397-08002B2CF9AE}" pid="11" name="Mendeley Recent Style Name 3_1">
    <vt:lpwstr>Chicago Manual of Style 17th edition (author-date)</vt:lpwstr>
  </property>
  <property fmtid="{D5CDD505-2E9C-101B-9397-08002B2CF9AE}" pid="12" name="Mendeley Recent Style Id 4_1">
    <vt:lpwstr>http://www.zotero.org/styles/harvard-cite-them-right</vt:lpwstr>
  </property>
  <property fmtid="{D5CDD505-2E9C-101B-9397-08002B2CF9AE}" pid="13" name="Mendeley Recent Style Name 4_1">
    <vt:lpwstr>Cite Them Right 10th edition - Harvard</vt:lpwstr>
  </property>
  <property fmtid="{D5CDD505-2E9C-101B-9397-08002B2CF9AE}" pid="14" name="Mendeley Recent Style Id 5_1">
    <vt:lpwstr>http://csl.mendeley.com/styles/25600161/Gaya-UKM-2017</vt:lpwstr>
  </property>
  <property fmtid="{D5CDD505-2E9C-101B-9397-08002B2CF9AE}" pid="15" name="Mendeley Recent Style Name 5_1">
    <vt:lpwstr>GayaUKM-2017NT - Noraini Talib</vt:lpwstr>
  </property>
  <property fmtid="{D5CDD505-2E9C-101B-9397-08002B2CF9AE}" pid="16" name="Mendeley Recent Style Id 6_1">
    <vt:lpwstr>http://csl.mendeley.com/styles/66537561/GayaUKM-MelayuMazleha</vt:lpwstr>
  </property>
  <property fmtid="{D5CDD505-2E9C-101B-9397-08002B2CF9AE}" pid="17" name="Mendeley Recent Style Name 6_1">
    <vt:lpwstr>GayaUKM-Melayu-MazlehaMaskin</vt:lpwstr>
  </property>
  <property fmtid="{D5CDD505-2E9C-101B-9397-08002B2CF9AE}" pid="18" name="Mendeley Recent Style Id 7_1">
    <vt:lpwstr>http://www.zotero.org/styles/ieee</vt:lpwstr>
  </property>
  <property fmtid="{D5CDD505-2E9C-101B-9397-08002B2CF9AE}" pid="19" name="Mendeley Recent Style Name 7_1">
    <vt:lpwstr>IEEE</vt:lpwstr>
  </property>
  <property fmtid="{D5CDD505-2E9C-101B-9397-08002B2CF9AE}" pid="20" name="Mendeley Recent Style Id 8_1">
    <vt:lpwstr>http://www.zotero.org/styles/modern-humanities-research-association</vt:lpwstr>
  </property>
  <property fmtid="{D5CDD505-2E9C-101B-9397-08002B2CF9AE}" pid="21" name="Mendeley Recent Style Name 8_1">
    <vt:lpwstr>Modern Humanities Research Association 3rd edition (note with bibliography)</vt:lpwstr>
  </property>
  <property fmtid="{D5CDD505-2E9C-101B-9397-08002B2CF9AE}" pid="22" name="Mendeley Recent Style Id 9_1">
    <vt:lpwstr>http://www.zotero.org/styles/modern-language-association</vt:lpwstr>
  </property>
  <property fmtid="{D5CDD505-2E9C-101B-9397-08002B2CF9AE}" pid="23" name="Mendeley Recent Style Name 9_1">
    <vt:lpwstr>Modern Language Association 8th edition</vt:lpwstr>
  </property>
  <property fmtid="{D5CDD505-2E9C-101B-9397-08002B2CF9AE}" pid="24" name="Mendeley Citation Style_1">
    <vt:lpwstr>http://csl.mendeley.com/styles/66537561/GayaUKM-MelayuMazleha</vt:lpwstr>
  </property>
  <property fmtid="{D5CDD505-2E9C-101B-9397-08002B2CF9AE}" pid="25" name="GrammarlyDocumentId">
    <vt:lpwstr>8017ca06d37dbd55219a8964747caea55a22b780260a450c81f42a57c18a069d</vt:lpwstr>
  </property>
</Properties>
</file>